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F1307" w14:textId="0AA93E6C" w:rsidR="004A6DA4" w:rsidRDefault="004A6DA4" w:rsidP="004A6DA4">
      <w:pPr>
        <w:jc w:val="center"/>
      </w:pPr>
    </w:p>
    <w:p w14:paraId="6D09F9AA" w14:textId="77777777" w:rsidR="004A6DA4" w:rsidRDefault="004A6DA4" w:rsidP="004A6DA4">
      <w:pPr>
        <w:jc w:val="center"/>
      </w:pPr>
    </w:p>
    <w:p w14:paraId="32BBCDFE" w14:textId="77777777" w:rsidR="004A6DA4" w:rsidRDefault="004A6DA4" w:rsidP="004A6DA4">
      <w:pPr>
        <w:jc w:val="center"/>
        <w:rPr>
          <w:rStyle w:val="Ninguno"/>
          <w:color w:val="729FCF"/>
          <w:sz w:val="48"/>
          <w:szCs w:val="48"/>
          <w:u w:color="729FCF"/>
        </w:rPr>
      </w:pPr>
      <w:r>
        <w:rPr>
          <w:rStyle w:val="Ninguno"/>
          <w:color w:val="729FCF"/>
          <w:sz w:val="48"/>
          <w:szCs w:val="48"/>
          <w:u w:color="729FCF"/>
        </w:rPr>
        <w:t>INSCRIPCIÓN AEC</w:t>
      </w:r>
    </w:p>
    <w:p w14:paraId="358F3834" w14:textId="77777777" w:rsidR="004A6DA4" w:rsidRDefault="004A6DA4" w:rsidP="004A6DA4">
      <w:pPr>
        <w:jc w:val="center"/>
        <w:rPr>
          <w:rStyle w:val="Ninguno"/>
          <w:color w:val="729FCF"/>
          <w:sz w:val="48"/>
          <w:szCs w:val="48"/>
          <w:u w:color="729FCF"/>
        </w:rPr>
      </w:pPr>
    </w:p>
    <w:tbl>
      <w:tblPr>
        <w:tblStyle w:val="Tablaconcuadrcula"/>
        <w:tblW w:w="10773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079"/>
      </w:tblGrid>
      <w:tr w:rsidR="004A6DA4" w14:paraId="73D0CB2E" w14:textId="77777777" w:rsidTr="004A6DA4">
        <w:tc>
          <w:tcPr>
            <w:tcW w:w="10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5F4B19" w14:textId="6C67AB3C" w:rsidR="004A6DA4" w:rsidRPr="004A6DA4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740"/>
              </w:tabs>
              <w:rPr>
                <w:rStyle w:val="Ninguno"/>
                <w:b/>
                <w:bCs/>
                <w:color w:val="729FCF"/>
                <w:sz w:val="48"/>
                <w:szCs w:val="48"/>
                <w:u w:color="729FCF"/>
              </w:rPr>
            </w:pPr>
            <w:r w:rsidRPr="004A6DA4">
              <w:rPr>
                <w:rStyle w:val="Ninguno"/>
                <w:b/>
                <w:bCs/>
                <w:color w:val="auto"/>
                <w:sz w:val="36"/>
                <w:szCs w:val="42"/>
                <w:u w:color="729FCF"/>
              </w:rPr>
              <w:t>DATOS PERSONALES</w:t>
            </w:r>
          </w:p>
        </w:tc>
      </w:tr>
      <w:tr w:rsidR="004A6DA4" w14:paraId="18C890BE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A065" w14:textId="13B365D3" w:rsidR="004A6DA4" w:rsidRPr="00BF77AA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 w:rsidRPr="004A6DA4">
              <w:rPr>
                <w:rStyle w:val="Ninguno"/>
                <w:color w:val="auto"/>
                <w:sz w:val="24"/>
                <w:szCs w:val="36"/>
                <w:u w:color="729FCF"/>
              </w:rPr>
              <w:t>Apellido y nombre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8FFC1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090917D2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585CA" w14:textId="6BA0D25F" w:rsidR="004A6DA4" w:rsidRPr="00BF77AA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 w:rsidRPr="004A6DA4">
              <w:rPr>
                <w:rStyle w:val="Ninguno"/>
                <w:color w:val="auto"/>
                <w:sz w:val="24"/>
                <w:szCs w:val="36"/>
                <w:u w:color="729FCF"/>
              </w:rPr>
              <w:t>D.N.I./N.I.E.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CA7C24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40469FE7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3833E" w14:textId="2FD852C3" w:rsidR="004A6DA4" w:rsidRPr="004A6DA4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 w:rsidRPr="004A6DA4">
              <w:rPr>
                <w:rStyle w:val="Ninguno"/>
                <w:color w:val="auto"/>
                <w:sz w:val="24"/>
                <w:szCs w:val="36"/>
                <w:u w:color="729FCF"/>
              </w:rPr>
              <w:t>Dirección</w:t>
            </w: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, Localidad, Provincia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2EC4F3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7FD27CFB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CA7A7" w14:textId="753A371B" w:rsidR="004A6DA4" w:rsidRPr="004A6DA4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 w:rsidRPr="004A6DA4">
              <w:rPr>
                <w:rStyle w:val="Ninguno"/>
                <w:color w:val="auto"/>
                <w:sz w:val="24"/>
                <w:szCs w:val="36"/>
                <w:u w:color="729FCF"/>
              </w:rPr>
              <w:t>Teléfono de contacto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085C86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41F633C9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1440C" w14:textId="023C1641" w:rsidR="004A6DA4" w:rsidRPr="004A6DA4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 w:rsidRPr="004A6DA4">
              <w:rPr>
                <w:rStyle w:val="Ninguno"/>
                <w:color w:val="auto"/>
                <w:sz w:val="24"/>
                <w:szCs w:val="36"/>
                <w:u w:color="729FCF"/>
              </w:rPr>
              <w:t>Correo electrónico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C661D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6752DB69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D8A47" w14:textId="54E6EA16" w:rsidR="004A6DA4" w:rsidRPr="004A6DA4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Categoría profesional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1E7A9D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5D6F37D2" w14:textId="77777777" w:rsidTr="004A6DA4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82714" w14:textId="41BA5D3D" w:rsidR="004A6DA4" w:rsidRPr="00BF77AA" w:rsidRDefault="004A6DA4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Centro de trabajo (entidad, departamento)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02599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7316F259" w14:textId="77777777" w:rsidTr="004A6DA4">
        <w:trPr>
          <w:trHeight w:val="129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E12D60" w14:textId="428BFF4C" w:rsidR="004A6DA4" w:rsidRDefault="00BF77AA" w:rsidP="004A6D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Grupo Jóvenes Investigadores del Clima (JIClim)*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9F5F4B" w14:textId="77777777" w:rsidR="004A6DA4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  <w:p w14:paraId="7E969D21" w14:textId="091A0C0F" w:rsidR="00BF77AA" w:rsidRPr="00BF77AA" w:rsidRDefault="00BF77AA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 xml:space="preserve">SI           NO                                   </w:t>
            </w:r>
          </w:p>
        </w:tc>
      </w:tr>
    </w:tbl>
    <w:p w14:paraId="37DEB7FE" w14:textId="77777777" w:rsidR="004A6DA4" w:rsidRDefault="004A6DA4" w:rsidP="004A6DA4">
      <w:pPr>
        <w:jc w:val="center"/>
        <w:rPr>
          <w:rStyle w:val="Ninguno"/>
          <w:color w:val="729FCF"/>
          <w:sz w:val="48"/>
          <w:szCs w:val="48"/>
          <w:u w:color="729FCF"/>
        </w:rPr>
      </w:pPr>
    </w:p>
    <w:p w14:paraId="7885C447" w14:textId="77777777" w:rsidR="004A6DA4" w:rsidRDefault="004A6DA4" w:rsidP="004A6DA4">
      <w:pPr>
        <w:jc w:val="center"/>
      </w:pPr>
    </w:p>
    <w:p w14:paraId="71AC0959" w14:textId="77777777" w:rsidR="004A6DA4" w:rsidRDefault="004A6DA4" w:rsidP="004A6DA4">
      <w:r>
        <w:t>Firma:                                                                       Fecha:</w:t>
      </w:r>
    </w:p>
    <w:p w14:paraId="1725B807" w14:textId="77777777" w:rsidR="004A6DA4" w:rsidRDefault="004A6DA4"/>
    <w:p w14:paraId="46D3CB8F" w14:textId="77777777" w:rsidR="004A6DA4" w:rsidRDefault="004A6DA4"/>
    <w:p w14:paraId="79A31873" w14:textId="77777777" w:rsidR="004A6DA4" w:rsidRDefault="004A6DA4"/>
    <w:p w14:paraId="444B2F35" w14:textId="77777777" w:rsidR="004A6DA4" w:rsidRPr="00BF77AA" w:rsidRDefault="004A6DA4">
      <w:pPr>
        <w:rPr>
          <w:sz w:val="18"/>
          <w:szCs w:val="18"/>
        </w:rPr>
      </w:pPr>
    </w:p>
    <w:p w14:paraId="2BE8E027" w14:textId="6C86CC69" w:rsidR="004A6DA4" w:rsidRPr="00BF77AA" w:rsidRDefault="00BF77AA" w:rsidP="00BF77AA">
      <w:pPr>
        <w:rPr>
          <w:sz w:val="18"/>
          <w:szCs w:val="18"/>
        </w:rPr>
      </w:pPr>
      <w:r w:rsidRPr="00BF77AA">
        <w:rPr>
          <w:sz w:val="18"/>
          <w:szCs w:val="18"/>
        </w:rPr>
        <w:t>*Podrán participar aquellos que no posean un título de doctor. En caso de tenerlo, solo serán elegibles aquellos cuya obtención del doctorado haya tenido lugar en los últimos dos años</w:t>
      </w:r>
      <w:r w:rsidR="00D15A35">
        <w:rPr>
          <w:sz w:val="18"/>
          <w:szCs w:val="18"/>
        </w:rPr>
        <w:t xml:space="preserve">: </w:t>
      </w:r>
      <w:r w:rsidR="00D15A35" w:rsidRPr="00D15A35">
        <w:rPr>
          <w:sz w:val="18"/>
          <w:szCs w:val="18"/>
        </w:rPr>
        <w:t>https://forms.gle/G5gdTWXSyzDZbLGG8</w:t>
      </w:r>
    </w:p>
    <w:p w14:paraId="3CA4549D" w14:textId="77777777" w:rsidR="004A6DA4" w:rsidRDefault="004A6DA4"/>
    <w:p w14:paraId="750EC0D1" w14:textId="77777777" w:rsidR="004A6DA4" w:rsidRDefault="004A6DA4"/>
    <w:p w14:paraId="18DD82A2" w14:textId="77777777" w:rsidR="004A6DA4" w:rsidRDefault="004A6DA4"/>
    <w:p w14:paraId="0540C162" w14:textId="77777777" w:rsidR="004A6DA4" w:rsidRDefault="004A6DA4"/>
    <w:p w14:paraId="117D9660" w14:textId="77777777" w:rsidR="004A6DA4" w:rsidRPr="004A6DA4" w:rsidRDefault="004A6DA4" w:rsidP="004A6DA4">
      <w:pPr>
        <w:jc w:val="center"/>
        <w:rPr>
          <w:rStyle w:val="Ninguno"/>
          <w:color w:val="729FCF"/>
          <w:sz w:val="48"/>
          <w:szCs w:val="48"/>
          <w:u w:color="729FCF"/>
        </w:rPr>
      </w:pPr>
      <w:r w:rsidRPr="004A6DA4">
        <w:rPr>
          <w:rStyle w:val="Ninguno"/>
          <w:color w:val="729FCF"/>
          <w:sz w:val="48"/>
          <w:szCs w:val="48"/>
          <w:u w:color="729FCF"/>
        </w:rPr>
        <w:t xml:space="preserve">CUOTA ANUAL DE LA </w:t>
      </w:r>
    </w:p>
    <w:p w14:paraId="19FE9541" w14:textId="77777777" w:rsidR="004A6DA4" w:rsidRPr="004A6DA4" w:rsidRDefault="004A6DA4" w:rsidP="004A6DA4">
      <w:pPr>
        <w:jc w:val="center"/>
        <w:rPr>
          <w:rStyle w:val="Ninguno"/>
          <w:color w:val="729FCF"/>
          <w:sz w:val="48"/>
          <w:szCs w:val="48"/>
          <w:u w:color="729FCF"/>
        </w:rPr>
      </w:pPr>
      <w:r w:rsidRPr="004A6DA4">
        <w:rPr>
          <w:rStyle w:val="Ninguno"/>
          <w:color w:val="729FCF"/>
          <w:sz w:val="48"/>
          <w:szCs w:val="48"/>
          <w:u w:color="729FCF"/>
        </w:rPr>
        <w:t>ASOCIACIÓN ESPAÑOLA DE CLIMATOLOGÍA (AEC)</w:t>
      </w:r>
    </w:p>
    <w:p w14:paraId="7484945B" w14:textId="77777777" w:rsidR="004A6DA4" w:rsidRDefault="004A6DA4"/>
    <w:p w14:paraId="2CFF98F4" w14:textId="77777777" w:rsidR="004A6DA4" w:rsidRDefault="004A6DA4"/>
    <w:tbl>
      <w:tblPr>
        <w:tblStyle w:val="Tablaconcuadrcula"/>
        <w:tblW w:w="10773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079"/>
      </w:tblGrid>
      <w:tr w:rsidR="004A6DA4" w14:paraId="281DD1CB" w14:textId="77777777" w:rsidTr="00897235">
        <w:tc>
          <w:tcPr>
            <w:tcW w:w="10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54CBE" w14:textId="5E150679" w:rsidR="004A6DA4" w:rsidRPr="004A6DA4" w:rsidRDefault="004A6DA4" w:rsidP="008972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740"/>
              </w:tabs>
              <w:rPr>
                <w:rStyle w:val="Ninguno"/>
                <w:b/>
                <w:bCs/>
                <w:color w:val="729FCF"/>
                <w:sz w:val="48"/>
                <w:szCs w:val="48"/>
                <w:u w:color="729FCF"/>
              </w:rPr>
            </w:pPr>
            <w:r>
              <w:rPr>
                <w:rStyle w:val="Ninguno"/>
                <w:b/>
                <w:bCs/>
                <w:color w:val="auto"/>
                <w:sz w:val="36"/>
                <w:szCs w:val="42"/>
                <w:u w:color="729FCF"/>
              </w:rPr>
              <w:t>DOMICILIACIÓN BANCARIA</w:t>
            </w:r>
          </w:p>
        </w:tc>
      </w:tr>
      <w:tr w:rsidR="004A6DA4" w14:paraId="3DDCFF3E" w14:textId="77777777" w:rsidTr="0089723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61823" w14:textId="06F730C5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Nombre del Banco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D8C3D1" w14:textId="1778CBA3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1230AFE7" w14:textId="77777777" w:rsidTr="0089723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8D0F4" w14:textId="582B0802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Titular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B4FBE7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4FAC4633" w14:textId="77777777" w:rsidTr="0089723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E25E" w14:textId="4008D0A7" w:rsidR="004A6DA4" w:rsidRPr="004A6DA4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IBAN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712BDB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600AD43C" w14:textId="77777777" w:rsidTr="0089723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E03F9" w14:textId="40BAC2DC" w:rsidR="004A6DA4" w:rsidRPr="004A6DA4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Localidad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BB1B14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728D238E" w14:textId="77777777" w:rsidTr="0089723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CF94F" w14:textId="3A35CDD5" w:rsidR="004A6DA4" w:rsidRPr="004A6DA4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  <w:r>
              <w:rPr>
                <w:rStyle w:val="Ninguno"/>
                <w:color w:val="auto"/>
                <w:sz w:val="24"/>
                <w:szCs w:val="36"/>
                <w:u w:color="729FCF"/>
              </w:rPr>
              <w:t>Provincia</w:t>
            </w: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751AAC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  <w:tr w:rsidR="004A6DA4" w14:paraId="3E387DDC" w14:textId="77777777" w:rsidTr="002413C8"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99EE15" w14:textId="235F5AE6" w:rsidR="004A6DA4" w:rsidRPr="004A6DA4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  <w:tc>
          <w:tcPr>
            <w:tcW w:w="8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4F59E5" w14:textId="77777777" w:rsidR="004A6DA4" w:rsidRPr="00BF77AA" w:rsidRDefault="004A6DA4" w:rsidP="00BF77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480" w:lineRule="auto"/>
              <w:jc w:val="center"/>
              <w:rPr>
                <w:rStyle w:val="Ninguno"/>
                <w:color w:val="auto"/>
                <w:sz w:val="24"/>
                <w:szCs w:val="36"/>
                <w:u w:color="729FCF"/>
              </w:rPr>
            </w:pPr>
          </w:p>
        </w:tc>
      </w:tr>
    </w:tbl>
    <w:p w14:paraId="4008CDA0" w14:textId="77777777" w:rsidR="004A6DA4" w:rsidRDefault="004A6DA4"/>
    <w:p w14:paraId="79916B02" w14:textId="77777777" w:rsidR="004A6DA4" w:rsidRDefault="004A6DA4"/>
    <w:p w14:paraId="7C265D7A" w14:textId="31422052" w:rsidR="004A6DA4" w:rsidRPr="00EA283A" w:rsidRDefault="00EA283A" w:rsidP="004A6DA4">
      <w:pPr>
        <w:rPr>
          <w:rStyle w:val="Ninguno"/>
          <w:color w:val="auto"/>
          <w:sz w:val="24"/>
          <w:szCs w:val="36"/>
          <w:u w:color="729FCF"/>
        </w:rPr>
      </w:pPr>
      <w:r w:rsidRPr="00EA283A">
        <w:rPr>
          <w:rStyle w:val="Ninguno"/>
          <w:color w:val="auto"/>
          <w:sz w:val="24"/>
          <w:szCs w:val="36"/>
          <w:u w:color="729FCF"/>
        </w:rPr>
        <w:t>Autorizo a la Asociación Española de Climatología a cargar en la cuenta indicada los recibos de la cuota anual</w:t>
      </w:r>
      <w:r>
        <w:rPr>
          <w:rStyle w:val="Ninguno"/>
          <w:color w:val="auto"/>
          <w:sz w:val="24"/>
          <w:szCs w:val="36"/>
          <w:u w:color="729FCF"/>
        </w:rPr>
        <w:t>.</w:t>
      </w:r>
    </w:p>
    <w:p w14:paraId="676E61F1" w14:textId="77777777" w:rsidR="00EA283A" w:rsidRDefault="00EA283A" w:rsidP="004A6DA4"/>
    <w:p w14:paraId="66DD1CFC" w14:textId="77777777" w:rsidR="004A6DA4" w:rsidRDefault="004A6DA4" w:rsidP="004A6DA4">
      <w:r>
        <w:rPr>
          <w:rStyle w:val="Ninguno"/>
        </w:rPr>
        <w:t>Firma                                        Fecha</w:t>
      </w:r>
    </w:p>
    <w:p w14:paraId="0D7EAF84" w14:textId="77777777" w:rsidR="004A6DA4" w:rsidRDefault="004A6DA4"/>
    <w:sectPr w:rsidR="004A6DA4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94EDF" w14:textId="77777777" w:rsidR="00051543" w:rsidRDefault="00051543" w:rsidP="004A6DA4">
      <w:pPr>
        <w:spacing w:after="0" w:line="240" w:lineRule="auto"/>
      </w:pPr>
      <w:r>
        <w:separator/>
      </w:r>
    </w:p>
  </w:endnote>
  <w:endnote w:type="continuationSeparator" w:id="0">
    <w:p w14:paraId="50F1A5D0" w14:textId="77777777" w:rsidR="00051543" w:rsidRDefault="00051543" w:rsidP="004A6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0BB9B" w14:textId="77777777" w:rsidR="004A6DA4" w:rsidRDefault="004A6DA4" w:rsidP="004A6DA4"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autoSpaceDE w:val="0"/>
      <w:autoSpaceDN w:val="0"/>
      <w:adjustRightInd w:val="0"/>
      <w:spacing w:after="0" w:line="360" w:lineRule="auto"/>
      <w:ind w:left="-426" w:right="-285"/>
      <w:jc w:val="both"/>
    </w:pPr>
    <w:bookmarkStart w:id="0" w:name="_Hlk150445372"/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De acuerdo con lo dispuesto en el </w:t>
    </w:r>
    <w:r w:rsidRPr="005E4CE9">
      <w:rPr>
        <w:rFonts w:ascii="Verdana" w:eastAsia="Times New Roman" w:hAnsi="Verdana" w:cs="Arial"/>
        <w:b/>
        <w:iCs/>
        <w:sz w:val="10"/>
        <w:szCs w:val="10"/>
        <w:bdr w:val="none" w:sz="0" w:space="0" w:color="auto"/>
        <w:lang w:val="es-ES" w:eastAsia="es-ES" w:bidi="ar-SA"/>
      </w:rPr>
      <w:t>Reglamento General (UE) 2016/679 de Protección de Datos</w:t>
    </w:r>
    <w:r w:rsidRPr="005E4CE9">
      <w:rPr>
        <w:rFonts w:ascii="Verdana" w:eastAsia="Calibri" w:hAnsi="Verdana" w:cs="Arial"/>
        <w:color w:val="auto"/>
        <w:sz w:val="10"/>
        <w:szCs w:val="10"/>
        <w:bdr w:val="none" w:sz="0" w:space="0" w:color="auto"/>
        <w:lang w:eastAsia="en-US" w:bidi="ar-SA"/>
      </w:rPr>
      <w:t xml:space="preserve"> y </w:t>
    </w:r>
    <w:r w:rsidRPr="005E4CE9">
      <w:rPr>
        <w:rFonts w:ascii="Verdana" w:eastAsia="Times New Roman" w:hAnsi="Verdana" w:cs="Arial"/>
        <w:iCs/>
        <w:sz w:val="10"/>
        <w:szCs w:val="10"/>
        <w:bdr w:val="none" w:sz="0" w:space="0" w:color="auto"/>
        <w:lang w:eastAsia="es-ES" w:bidi="ar-SA"/>
      </w:rPr>
      <w:t>en</w:t>
    </w:r>
    <w:r w:rsidRPr="005E4CE9">
      <w:rPr>
        <w:rFonts w:ascii="Verdana" w:eastAsia="Times New Roman" w:hAnsi="Verdana" w:cs="Arial"/>
        <w:b/>
        <w:iCs/>
        <w:sz w:val="10"/>
        <w:szCs w:val="10"/>
        <w:bdr w:val="none" w:sz="0" w:space="0" w:color="auto"/>
        <w:lang w:eastAsia="es-ES" w:bidi="ar-SA"/>
      </w:rPr>
      <w:t xml:space="preserve"> </w:t>
    </w:r>
    <w:r w:rsidRPr="005E4CE9">
      <w:rPr>
        <w:rFonts w:ascii="Verdana" w:eastAsia="Times New Roman" w:hAnsi="Verdana" w:cs="Arial"/>
        <w:iCs/>
        <w:sz w:val="10"/>
        <w:szCs w:val="10"/>
        <w:bdr w:val="none" w:sz="0" w:space="0" w:color="auto"/>
        <w:lang w:eastAsia="es-ES" w:bidi="ar-SA"/>
      </w:rPr>
      <w:t>la</w:t>
    </w:r>
    <w:r w:rsidRPr="005E4CE9">
      <w:rPr>
        <w:rFonts w:ascii="Verdana" w:eastAsia="Times New Roman" w:hAnsi="Verdana" w:cs="Arial"/>
        <w:b/>
        <w:iCs/>
        <w:sz w:val="10"/>
        <w:szCs w:val="10"/>
        <w:bdr w:val="none" w:sz="0" w:space="0" w:color="auto"/>
        <w:lang w:eastAsia="es-ES" w:bidi="ar-SA"/>
      </w:rPr>
      <w:t> Ley Orgánica 3/2018, de 5 de diciembre, de Protección de Datos Personales y garantía de los derechos digitales</w:t>
    </w:r>
    <w:r w:rsidRPr="005E4CE9">
      <w:rPr>
        <w:rFonts w:ascii="Verdana" w:eastAsia="Times New Roman" w:hAnsi="Verdana" w:cs="Arial"/>
        <w:iCs/>
        <w:sz w:val="10"/>
        <w:szCs w:val="10"/>
        <w:bdr w:val="none" w:sz="0" w:space="0" w:color="auto"/>
        <w:lang w:eastAsia="es-ES" w:bidi="ar-SA"/>
      </w:rPr>
      <w:t>,</w:t>
    </w:r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 le informamos que los datos facilitados a lo largo de la prestación del servicio se incorporarán a las Actividades de Tratamiento titularidad de </w:t>
    </w:r>
    <w:r w:rsidRPr="005E4CE9">
      <w:rPr>
        <w:rFonts w:ascii="Verdana" w:eastAsia="Times New Roman" w:hAnsi="Verdana" w:cs="Arial"/>
        <w:b/>
        <w:sz w:val="10"/>
        <w:szCs w:val="10"/>
        <w:bdr w:val="none" w:sz="0" w:space="0" w:color="auto"/>
        <w:lang w:val="es-ES" w:eastAsia="es-ES" w:bidi="ar-SA"/>
      </w:rPr>
      <w:t xml:space="preserve">ASOCIACIÓN ESPAÑOLA DE CLIMATOLOGÍA (AEC) </w:t>
    </w:r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>con CIF número G 41.915.463. La finalidad de dicho tratamiento es prestarle un óptimo servicio como asociado.</w:t>
    </w:r>
    <w:r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 </w:t>
    </w:r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>Asimismo, la asociación le comunica que sus datos serán utilizados con el objeto de realizarle comunicaciones de actividades demás eventos organizados por dicha asociación.</w:t>
    </w:r>
    <w:r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 </w:t>
    </w:r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Puede ejercitar los derechos de acceso, rectificación, supresión, limitación, oposición y portabilidad en cualquier momento, mediante escrito, acompañado de copia de documento oficial que le identifique dirigido al correo electrónico </w:t>
    </w:r>
    <w:hyperlink r:id="rId1" w:history="1">
      <w:r w:rsidRPr="0067553F">
        <w:rPr>
          <w:rFonts w:ascii="Verdana" w:eastAsia="Times New Roman" w:hAnsi="Verdana" w:cs="Times New Roman"/>
          <w:color w:val="0000FF"/>
          <w:sz w:val="10"/>
          <w:szCs w:val="10"/>
          <w:u w:val="single"/>
          <w:bdr w:val="none" w:sz="0" w:space="0" w:color="auto"/>
          <w:lang w:val="es-ES" w:eastAsia="es-ES" w:bidi="ar-SA"/>
        </w:rPr>
        <w:t>info@aeclim.org</w:t>
      </w:r>
    </w:hyperlink>
    <w:r w:rsidRPr="005E4CE9"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>. Asimismo, y de igual manera, puede revocar el consentimiento prestado a la recepción de comunicaciones de conformidad con lo dispuesto en la Ley 34/2002.</w:t>
    </w:r>
    <w:r>
      <w:rPr>
        <w:rFonts w:ascii="Verdana" w:eastAsia="Times New Roman" w:hAnsi="Verdana" w:cs="Arial"/>
        <w:sz w:val="10"/>
        <w:szCs w:val="10"/>
        <w:bdr w:val="none" w:sz="0" w:space="0" w:color="auto"/>
        <w:lang w:val="es-ES" w:eastAsia="es-ES" w:bidi="ar-SA"/>
      </w:rPr>
      <w:t xml:space="preserve"> </w:t>
    </w:r>
    <w:r w:rsidRPr="005E4CE9">
      <w:rPr>
        <w:rFonts w:ascii="Verdana" w:eastAsia="Calibri" w:hAnsi="Verdana" w:cs="Times New Roman"/>
        <w:iCs/>
        <w:color w:val="auto"/>
        <w:sz w:val="10"/>
        <w:szCs w:val="10"/>
        <w:bdr w:val="none" w:sz="0" w:space="0" w:color="auto"/>
        <w:lang w:val="es-ES" w:eastAsia="en-US" w:bidi="ar-SA"/>
      </w:rPr>
      <w:t xml:space="preserve">Puede consultar información adicional y detallada sobre Protección de Datos en nuestra </w:t>
    </w:r>
    <w:r w:rsidRPr="005E4CE9">
      <w:rPr>
        <w:rFonts w:ascii="Verdana" w:eastAsia="Calibri" w:hAnsi="Verdana" w:cs="Times New Roman"/>
        <w:b/>
        <w:iCs/>
        <w:color w:val="auto"/>
        <w:sz w:val="10"/>
        <w:szCs w:val="10"/>
        <w:bdr w:val="none" w:sz="0" w:space="0" w:color="auto"/>
        <w:lang w:val="es-ES" w:eastAsia="en-US" w:bidi="ar-SA"/>
      </w:rPr>
      <w:t xml:space="preserve">Política de Privacidad </w:t>
    </w:r>
    <w:r w:rsidRPr="005E4CE9">
      <w:rPr>
        <w:rFonts w:ascii="Verdana" w:eastAsia="Calibri" w:hAnsi="Verdana" w:cs="Times New Roman"/>
        <w:color w:val="auto"/>
        <w:sz w:val="10"/>
        <w:szCs w:val="10"/>
        <w:bdr w:val="none" w:sz="0" w:space="0" w:color="auto"/>
        <w:lang w:val="es-ES" w:eastAsia="en-US" w:bidi="ar-SA"/>
      </w:rPr>
      <w:t xml:space="preserve">del sitio web </w:t>
    </w:r>
    <w:hyperlink r:id="rId2" w:history="1">
      <w:r w:rsidRPr="005E4CE9">
        <w:rPr>
          <w:rFonts w:ascii="Verdana" w:eastAsia="Calibri" w:hAnsi="Verdana" w:cs="Times New Roman"/>
          <w:color w:val="0000FF"/>
          <w:sz w:val="10"/>
          <w:szCs w:val="10"/>
          <w:u w:val="single"/>
          <w:bdr w:val="none" w:sz="0" w:space="0" w:color="auto"/>
          <w:lang w:val="es-ES" w:eastAsia="en-US" w:bidi="ar-SA"/>
        </w:rPr>
        <w:t>www.aeclim.org</w:t>
      </w:r>
    </w:hyperlink>
    <w:r>
      <w:rPr>
        <w:rFonts w:ascii="Verdana" w:eastAsia="Calibri" w:hAnsi="Verdana" w:cs="Times New Roman"/>
        <w:color w:val="auto"/>
        <w:sz w:val="10"/>
        <w:szCs w:val="10"/>
        <w:bdr w:val="none" w:sz="0" w:space="0" w:color="auto"/>
        <w:lang w:val="es-ES" w:eastAsia="en-US" w:bidi="ar-SA"/>
      </w:rPr>
      <w:t xml:space="preserve">. </w:t>
    </w:r>
    <w:r w:rsidRPr="005E4CE9">
      <w:rPr>
        <w:rFonts w:ascii="Verdana" w:eastAsia="Times New Roman" w:hAnsi="Verdana" w:cs="Arial"/>
        <w:color w:val="auto"/>
        <w:sz w:val="10"/>
        <w:szCs w:val="10"/>
        <w:bdr w:val="none" w:sz="0" w:space="0" w:color="auto"/>
        <w:lang w:eastAsia="es-ES" w:bidi="ar-SA"/>
      </w:rPr>
      <w:t>En último lugar, la asociación le informa que, con la firma del presente documento, otorga el consentimiento para el tratamiento de sus datos con la finalidad anteriormente mencionada.</w:t>
    </w:r>
    <w:bookmarkEnd w:id="0"/>
  </w:p>
  <w:p w14:paraId="3168290F" w14:textId="77777777" w:rsidR="004A6DA4" w:rsidRDefault="004A6DA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81B5B" w14:textId="77777777" w:rsidR="00051543" w:rsidRDefault="00051543" w:rsidP="004A6DA4">
      <w:pPr>
        <w:spacing w:after="0" w:line="240" w:lineRule="auto"/>
      </w:pPr>
      <w:r>
        <w:separator/>
      </w:r>
    </w:p>
  </w:footnote>
  <w:footnote w:type="continuationSeparator" w:id="0">
    <w:p w14:paraId="5A5C1A72" w14:textId="77777777" w:rsidR="00051543" w:rsidRDefault="00051543" w:rsidP="004A6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F3CE5" w14:textId="08080C6D" w:rsidR="004A6DA4" w:rsidRDefault="004A6DA4">
    <w:pPr>
      <w:pStyle w:val="Encabezado"/>
    </w:pPr>
    <w:r>
      <w:rPr>
        <w:noProof/>
      </w:rPr>
      <w:drawing>
        <wp:anchor distT="152400" distB="152400" distL="152400" distR="152400" simplePos="0" relativeHeight="251659264" behindDoc="0" locked="0" layoutInCell="1" allowOverlap="1" wp14:anchorId="37D16AFE" wp14:editId="0BA7C7D2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1416685" cy="867410"/>
          <wp:effectExtent l="0" t="0" r="0" b="8890"/>
          <wp:wrapTight wrapText="bothSides">
            <wp:wrapPolygon edited="0">
              <wp:start x="0" y="0"/>
              <wp:lineTo x="0" y="21347"/>
              <wp:lineTo x="21203" y="21347"/>
              <wp:lineTo x="21203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6685" cy="86741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707C34"/>
    <w:multiLevelType w:val="hybridMultilevel"/>
    <w:tmpl w:val="DDD27310"/>
    <w:lvl w:ilvl="0" w:tplc="631C9EC0">
      <w:start w:val="1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941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zNDO0MDQCQjNLMyUdpeDU4uLM/DyQAuNaAG7XGdgsAAAA"/>
  </w:docVars>
  <w:rsids>
    <w:rsidRoot w:val="004A6DA4"/>
    <w:rsid w:val="0003110F"/>
    <w:rsid w:val="00051543"/>
    <w:rsid w:val="0021004D"/>
    <w:rsid w:val="004A6DA4"/>
    <w:rsid w:val="00851DAF"/>
    <w:rsid w:val="009961DA"/>
    <w:rsid w:val="00A90490"/>
    <w:rsid w:val="00BF77AA"/>
    <w:rsid w:val="00D15A35"/>
    <w:rsid w:val="00E6531E"/>
    <w:rsid w:val="00EA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E7C77E"/>
  <w15:chartTrackingRefBased/>
  <w15:docId w15:val="{2C843E62-80C0-48F7-A641-56ACD4CC3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A4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</w:pPr>
    <w:rPr>
      <w:rFonts w:ascii="Calibri" w:eastAsia="Arial Unicode MS" w:hAnsi="Calibri" w:cs="Arial Unicode MS"/>
      <w:color w:val="000000"/>
      <w:u w:color="000000"/>
      <w:bdr w:val="none" w:sz="0" w:space="0" w:color="000000"/>
      <w:lang w:val="es-ES_tradnl" w:eastAsia="zh-CN" w:bidi="hi-I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Ninguno">
    <w:name w:val="Ninguno"/>
    <w:rsid w:val="004A6DA4"/>
    <w:rPr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4A6DA4"/>
    <w:pPr>
      <w:tabs>
        <w:tab w:val="center" w:pos="4252"/>
        <w:tab w:val="right" w:pos="8504"/>
      </w:tabs>
      <w:spacing w:after="0" w:line="240" w:lineRule="auto"/>
    </w:pPr>
    <w:rPr>
      <w:rFonts w:cs="Mangal"/>
      <w:szCs w:val="20"/>
    </w:rPr>
  </w:style>
  <w:style w:type="character" w:customStyle="1" w:styleId="EncabezadoCar">
    <w:name w:val="Encabezado Car"/>
    <w:basedOn w:val="Fuentedeprrafopredeter"/>
    <w:link w:val="Encabezado"/>
    <w:uiPriority w:val="99"/>
    <w:rsid w:val="004A6DA4"/>
    <w:rPr>
      <w:rFonts w:ascii="Calibri" w:eastAsia="Arial Unicode MS" w:hAnsi="Calibri" w:cs="Mangal"/>
      <w:color w:val="000000"/>
      <w:szCs w:val="20"/>
      <w:u w:color="000000"/>
      <w:bdr w:val="none" w:sz="0" w:space="0" w:color="000000"/>
      <w:lang w:val="es-ES_tradnl" w:eastAsia="zh-CN" w:bidi="hi-IN"/>
    </w:rPr>
  </w:style>
  <w:style w:type="paragraph" w:styleId="Piedepgina">
    <w:name w:val="footer"/>
    <w:basedOn w:val="Normal"/>
    <w:link w:val="PiedepginaCar"/>
    <w:uiPriority w:val="99"/>
    <w:unhideWhenUsed/>
    <w:rsid w:val="004A6DA4"/>
    <w:pPr>
      <w:tabs>
        <w:tab w:val="center" w:pos="4252"/>
        <w:tab w:val="right" w:pos="8504"/>
      </w:tabs>
      <w:spacing w:after="0" w:line="240" w:lineRule="auto"/>
    </w:pPr>
    <w:rPr>
      <w:rFonts w:cs="Mangal"/>
      <w:szCs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A6DA4"/>
    <w:rPr>
      <w:rFonts w:ascii="Calibri" w:eastAsia="Arial Unicode MS" w:hAnsi="Calibri" w:cs="Mangal"/>
      <w:color w:val="000000"/>
      <w:szCs w:val="20"/>
      <w:u w:color="000000"/>
      <w:bdr w:val="none" w:sz="0" w:space="0" w:color="000000"/>
      <w:lang w:val="es-ES_tradnl" w:eastAsia="zh-CN" w:bidi="hi-IN"/>
    </w:rPr>
  </w:style>
  <w:style w:type="table" w:styleId="Tablaconcuadrcula">
    <w:name w:val="Table Grid"/>
    <w:basedOn w:val="Tablanormal"/>
    <w:uiPriority w:val="39"/>
    <w:rsid w:val="004A6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BF77AA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eclim.org" TargetMode="External"/><Relationship Id="rId1" Type="http://schemas.openxmlformats.org/officeDocument/2006/relationships/hyperlink" Target="mailto:info@aeclim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817</Characters>
  <Application>Microsoft Office Word</Application>
  <DocSecurity>0</DocSecurity>
  <Lines>90</Lines>
  <Paragraphs>35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Roye</dc:creator>
  <cp:keywords/>
  <dc:description/>
  <cp:lastModifiedBy>Dominic Royé</cp:lastModifiedBy>
  <cp:revision>3</cp:revision>
  <dcterms:created xsi:type="dcterms:W3CDTF">2025-03-02T11:26:00Z</dcterms:created>
  <dcterms:modified xsi:type="dcterms:W3CDTF">2025-10-0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8529a-72ff-4560-b978-ea183d6b1495</vt:lpwstr>
  </property>
</Properties>
</file>